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pracování pozitivních archeologických výzkumů do podoby</w:t>
      </w:r>
      <w:r>
        <w:t xml:space="preserve"> </w:t>
      </w:r>
      <w:hyperlink r:id="rId23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4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6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7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32" w:name="příklady-dobré-praxe"/>
    <w:p>
      <w:pPr>
        <w:pStyle w:val="Heading2"/>
      </w:pPr>
      <w:r>
        <w:t xml:space="preserve">Příklady dobré praxe</w:t>
      </w:r>
    </w:p>
    <w:bookmarkStart w:id="29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9"/>
    <w:bookmarkStart w:id="30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30"/>
    <w:bookmarkStart w:id="31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rub.cz/wp-content/uploads/Pravidla-pro-podani-nalezove-zpravy-o-terennim-archeologickem-vyzkumu_3_2020.pdf" TargetMode="External" /><Relationship Type="http://schemas.openxmlformats.org/officeDocument/2006/relationships/hyperlink" Id="rId24" Target="https://www.arup.cas.cz/wp-content/uploads/2020/05/pravidla_NZ_obecna_191009.pdf" TargetMode="External" /><Relationship Type="http://schemas.openxmlformats.org/officeDocument/2006/relationships/hyperlink" Id="rId26" Target="pojmy.qmd#akce" TargetMode="External" /><Relationship Type="http://schemas.openxmlformats.org/officeDocument/2006/relationships/hyperlink" Id="rId28" Target="pojmy.qmd#dokumenta&#269;n&#237;-jednotky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3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28T21:18:56Z</dcterms:created>
  <dcterms:modified xsi:type="dcterms:W3CDTF">2024-07-28T21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